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CCDBD5" w14:textId="4422881C" w:rsidR="00951C6E" w:rsidRPr="00706C41" w:rsidRDefault="00951C6E" w:rsidP="00706C41">
      <w:pPr>
        <w:pStyle w:val="NoSpacing"/>
        <w:jc w:val="center"/>
        <w:rPr>
          <w:rStyle w:val="BookTitle"/>
          <w:sz w:val="24"/>
        </w:rPr>
      </w:pPr>
      <w:r w:rsidRPr="00706C41">
        <w:rPr>
          <w:rStyle w:val="BookTitle"/>
          <w:sz w:val="24"/>
        </w:rPr>
        <w:t>CPE301</w:t>
      </w:r>
      <w:r w:rsidR="00090765" w:rsidRPr="00706C41">
        <w:rPr>
          <w:rStyle w:val="BookTitle"/>
          <w:sz w:val="24"/>
        </w:rPr>
        <w:t xml:space="preserve"> – SPRING 201</w:t>
      </w:r>
      <w:r w:rsidR="00180940">
        <w:rPr>
          <w:rStyle w:val="BookTitle"/>
          <w:sz w:val="24"/>
        </w:rPr>
        <w:t>9</w:t>
      </w:r>
    </w:p>
    <w:p w14:paraId="5D1A4F32" w14:textId="4B9F4DF9" w:rsidR="00951C6E" w:rsidRPr="00C635B4" w:rsidRDefault="00090765" w:rsidP="00090765">
      <w:pPr>
        <w:pStyle w:val="Title"/>
        <w:jc w:val="center"/>
      </w:pPr>
      <w:r>
        <w:t xml:space="preserve">Design Assignment </w:t>
      </w:r>
      <w:r w:rsidR="006662F2">
        <w:t>4A</w:t>
      </w:r>
    </w:p>
    <w:p w14:paraId="2610A7AE" w14:textId="07DBC2A5" w:rsidR="00180940" w:rsidRPr="00180940" w:rsidRDefault="00180940"/>
    <w:p w14:paraId="4E166A86" w14:textId="191950EE" w:rsidR="00180940" w:rsidRPr="00180940" w:rsidRDefault="00180940">
      <w:r w:rsidRPr="00180940">
        <w:t xml:space="preserve">Student Name: </w:t>
      </w:r>
      <w:r w:rsidR="006662F2">
        <w:t>Minsung Cho</w:t>
      </w:r>
    </w:p>
    <w:p w14:paraId="4D017191" w14:textId="35F68266" w:rsidR="00180940" w:rsidRPr="00180940" w:rsidRDefault="00180940">
      <w:r w:rsidRPr="00180940">
        <w:t>Student #:</w:t>
      </w:r>
      <w:r w:rsidR="006662F2">
        <w:t>2001446442</w:t>
      </w:r>
    </w:p>
    <w:p w14:paraId="3AB27599" w14:textId="620B378A" w:rsidR="00180940" w:rsidRPr="00180940" w:rsidRDefault="00180940">
      <w:r w:rsidRPr="00180940">
        <w:t xml:space="preserve">Student Email: </w:t>
      </w:r>
      <w:r w:rsidR="006662F2">
        <w:t>chom3@unlv.nevada.edu</w:t>
      </w:r>
    </w:p>
    <w:p w14:paraId="1059C962" w14:textId="4DCE0EC1" w:rsidR="002F5044" w:rsidRDefault="002F5044">
      <w:r>
        <w:t xml:space="preserve">Primary </w:t>
      </w:r>
      <w:proofErr w:type="spellStart"/>
      <w:r>
        <w:t>Github</w:t>
      </w:r>
      <w:proofErr w:type="spellEnd"/>
      <w:r>
        <w:t xml:space="preserve"> address:</w:t>
      </w:r>
      <w:r w:rsidR="006662F2">
        <w:t xml:space="preserve"> </w:t>
      </w:r>
      <w:hyperlink r:id="rId5" w:history="1">
        <w:r w:rsidR="006662F2">
          <w:rPr>
            <w:rStyle w:val="Hyperlink"/>
          </w:rPr>
          <w:t>https://github.com/cho-minsung</w:t>
        </w:r>
      </w:hyperlink>
    </w:p>
    <w:p w14:paraId="14C6D7D6" w14:textId="196CBDF6" w:rsidR="00180940" w:rsidRPr="00180940" w:rsidRDefault="002F5044" w:rsidP="006662F2">
      <w:r>
        <w:t>Directory</w:t>
      </w:r>
      <w:r w:rsidR="00541CBD">
        <w:t>:</w:t>
      </w:r>
      <w:r w:rsidR="006662F2" w:rsidRPr="006662F2">
        <w:t xml:space="preserve"> </w:t>
      </w:r>
      <w:hyperlink r:id="rId6" w:history="1">
        <w:r w:rsidR="006662F2">
          <w:rPr>
            <w:rStyle w:val="Hyperlink"/>
          </w:rPr>
          <w:t>https://github.com/cho-minsung/assignment4a</w:t>
        </w:r>
      </w:hyperlink>
    </w:p>
    <w:p w14:paraId="6BED7B62" w14:textId="77777777" w:rsidR="00731E09" w:rsidRDefault="00731E09" w:rsidP="00951C6E">
      <w:pPr>
        <w:pStyle w:val="NoSpacing"/>
      </w:pPr>
    </w:p>
    <w:p w14:paraId="24EE4F5B" w14:textId="5D9B3E40" w:rsidR="003F4D5A" w:rsidRPr="007D5127" w:rsidRDefault="0014776D" w:rsidP="0014776D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COMPONENTS LIST AND CONNECTION BLOCK DIAGRAM w/ PINS</w:t>
      </w:r>
    </w:p>
    <w:p w14:paraId="0FC04171" w14:textId="77777777" w:rsidR="0014776D" w:rsidRDefault="0014776D" w:rsidP="0014776D">
      <w:pPr>
        <w:pStyle w:val="NoSpacing"/>
        <w:ind w:left="720"/>
      </w:pPr>
    </w:p>
    <w:p w14:paraId="6260B3AF" w14:textId="17EF1849" w:rsidR="0014776D" w:rsidRDefault="006662F2" w:rsidP="00951C6E">
      <w:pPr>
        <w:pStyle w:val="NoSpacing"/>
      </w:pPr>
      <w:r>
        <w:t>ATMEGA328OB</w:t>
      </w:r>
    </w:p>
    <w:p w14:paraId="4A83753F" w14:textId="00BB249C" w:rsidR="006662F2" w:rsidRDefault="006662F2" w:rsidP="00951C6E">
      <w:pPr>
        <w:pStyle w:val="NoSpacing"/>
      </w:pPr>
      <w:r>
        <w:t>DC Motor</w:t>
      </w:r>
    </w:p>
    <w:p w14:paraId="267815DE" w14:textId="1D3BF983" w:rsidR="006662F2" w:rsidRDefault="006662F2" w:rsidP="00951C6E">
      <w:pPr>
        <w:pStyle w:val="NoSpacing"/>
      </w:pPr>
      <w:r>
        <w:t>Wires</w:t>
      </w:r>
    </w:p>
    <w:p w14:paraId="20DFEB1C" w14:textId="50DAB809" w:rsidR="006662F2" w:rsidRDefault="006662F2" w:rsidP="00951C6E">
      <w:pPr>
        <w:pStyle w:val="NoSpacing"/>
      </w:pPr>
      <w:r>
        <w:t>Arduino shield</w:t>
      </w:r>
    </w:p>
    <w:p w14:paraId="71D31752" w14:textId="180E0CAD" w:rsidR="006662F2" w:rsidRDefault="006662F2" w:rsidP="00951C6E">
      <w:pPr>
        <w:pStyle w:val="NoSpacing"/>
      </w:pPr>
      <w:r>
        <w:t>Motor Drive</w:t>
      </w:r>
    </w:p>
    <w:p w14:paraId="6E0911AD" w14:textId="7A5013B7" w:rsidR="006662F2" w:rsidRDefault="006662F2" w:rsidP="00951C6E">
      <w:pPr>
        <w:pStyle w:val="NoSpacing"/>
      </w:pPr>
      <w:r>
        <w:t>Breadboard</w:t>
      </w:r>
    </w:p>
    <w:p w14:paraId="6D115BFF" w14:textId="77777777" w:rsidR="006662F2" w:rsidRDefault="006662F2" w:rsidP="00951C6E">
      <w:pPr>
        <w:pStyle w:val="NoSpacing"/>
      </w:pPr>
    </w:p>
    <w:p w14:paraId="3394F3C7" w14:textId="10A34A20" w:rsidR="0014776D" w:rsidRPr="007D5127" w:rsidRDefault="0014776D" w:rsidP="0014776D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INITIAL</w:t>
      </w:r>
      <w:r w:rsidR="00AB6034" w:rsidRPr="007D5127">
        <w:rPr>
          <w:b/>
          <w:sz w:val="24"/>
        </w:rPr>
        <w:t>/</w:t>
      </w:r>
      <w:r w:rsidR="00180940">
        <w:rPr>
          <w:b/>
          <w:sz w:val="24"/>
        </w:rPr>
        <w:t>MODIFIED/</w:t>
      </w:r>
      <w:r w:rsidR="00AB6034" w:rsidRPr="007D5127">
        <w:rPr>
          <w:b/>
          <w:sz w:val="24"/>
        </w:rPr>
        <w:t>DEVELOPED</w:t>
      </w:r>
      <w:r w:rsidRPr="007D5127">
        <w:rPr>
          <w:b/>
          <w:sz w:val="24"/>
        </w:rPr>
        <w:t xml:space="preserve"> CODE OF TASK 1/A</w:t>
      </w:r>
    </w:p>
    <w:p w14:paraId="710BFD32" w14:textId="77777777" w:rsidR="0014776D" w:rsidRDefault="0014776D">
      <w:pPr>
        <w:rPr>
          <w:rFonts w:ascii="NSimSun" w:hAnsi="NSimSun" w:cs="NSimSun"/>
          <w:color w:val="008000"/>
          <w:sz w:val="19"/>
          <w:szCs w:val="19"/>
        </w:rPr>
      </w:pPr>
    </w:p>
    <w:p w14:paraId="2D7E70D2" w14:textId="12099ABF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int</w:t>
      </w:r>
      <w:r>
        <w:rPr>
          <w:rFonts w:ascii="Courier New" w:eastAsia="Times New Roman" w:hAnsi="Courier New" w:cs="Courier New"/>
          <w:sz w:val="21"/>
          <w:szCs w:val="21"/>
          <w:lang w:eastAsia="ko-KR"/>
        </w:rPr>
        <w:t xml:space="preserve"> 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main(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)</w:t>
      </w:r>
    </w:p>
    <w:p w14:paraId="66BAF610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{</w:t>
      </w:r>
    </w:p>
    <w:p w14:paraId="132F9EA5" w14:textId="095B6CB3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PORTD</w:t>
      </w:r>
      <w:r>
        <w:rPr>
          <w:rFonts w:ascii="Courier New" w:eastAsia="Times New Roman" w:hAnsi="Courier New" w:cs="Courier New"/>
          <w:sz w:val="21"/>
          <w:szCs w:val="21"/>
          <w:lang w:eastAsia="ko-KR"/>
        </w:rPr>
        <w:t xml:space="preserve"> </w:t>
      </w: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|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=(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1&lt;&lt;7);//enable pull-up</w:t>
      </w:r>
    </w:p>
    <w:p w14:paraId="3DFFF247" w14:textId="71377430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DDRB|=0b00000111;//PB0, PB1, and PB2 as outputs</w:t>
      </w:r>
    </w:p>
    <w:p w14:paraId="033D9BC7" w14:textId="037A5794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PORTB&amp;=~(1&lt;&lt;ENABLE);//Enable = 0</w:t>
      </w:r>
    </w:p>
    <w:p w14:paraId="5189EA54" w14:textId="692B9E1F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PORTB&amp;=~(1&lt;&lt;MTR_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1);/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/MTR_1 = 0</w:t>
      </w:r>
    </w:p>
    <w:p w14:paraId="5C355A58" w14:textId="499BE953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PORTB&amp;=~(1&lt;&lt;MTR_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2);/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/MTR_2 = 0</w:t>
      </w:r>
    </w:p>
    <w:p w14:paraId="45320D7C" w14:textId="7D5301CC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while(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1)</w:t>
      </w:r>
    </w:p>
    <w:p w14:paraId="2C3C2DBB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{</w:t>
      </w:r>
    </w:p>
    <w:p w14:paraId="7B5CE975" w14:textId="272011C4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PORTB|=(1&lt;&lt;ENABLE);//Enable = 1</w:t>
      </w:r>
    </w:p>
    <w:p w14:paraId="2D11FA69" w14:textId="4EB819A6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if(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SW!=0)//if PD7 is high</w:t>
      </w:r>
    </w:p>
    <w:p w14:paraId="25C05986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{</w:t>
      </w:r>
    </w:p>
    <w:p w14:paraId="5F37392D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// Clockwise Rotation</w:t>
      </w:r>
    </w:p>
    <w:p w14:paraId="7A7D3936" w14:textId="54FFB41C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_</w:t>
      </w:r>
      <w:proofErr w:type="spell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delay_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ms</w:t>
      </w:r>
      <w:proofErr w:type="spell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(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20);</w:t>
      </w:r>
    </w:p>
    <w:p w14:paraId="669C4810" w14:textId="69F822EC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PORTB|=(1&lt;&lt;MTR_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1);/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/MTR_1 = 1</w:t>
      </w:r>
    </w:p>
    <w:p w14:paraId="4F727720" w14:textId="7261089A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PORTB&amp;=(~(1&lt;&lt;MTR_2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));/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/MTR_2 = 0</w:t>
      </w:r>
    </w:p>
    <w:p w14:paraId="7550E3E8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}</w:t>
      </w:r>
    </w:p>
    <w:p w14:paraId="3B4440F4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 xml:space="preserve">else </w:t>
      </w:r>
    </w:p>
    <w:p w14:paraId="447CAC47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{</w:t>
      </w:r>
    </w:p>
    <w:p w14:paraId="28552CF2" w14:textId="36B0E401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// Anti-Clockwise Rotation</w:t>
      </w:r>
    </w:p>
    <w:p w14:paraId="49A8F22B" w14:textId="0132CA02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_</w:t>
      </w:r>
      <w:proofErr w:type="spell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delay_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ms</w:t>
      </w:r>
      <w:proofErr w:type="spell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(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20);</w:t>
      </w:r>
    </w:p>
    <w:p w14:paraId="55E896ED" w14:textId="0472CB46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PORTB&amp;=(~(1&lt;&lt;MTR_1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));/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/MTR_1 = 0</w:t>
      </w:r>
    </w:p>
    <w:p w14:paraId="13394F3B" w14:textId="185E4BA1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PORTB|=(1&lt;&lt;MTR_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2);/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/MTR_2 = 1</w:t>
      </w:r>
    </w:p>
    <w:p w14:paraId="18A145EE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}</w:t>
      </w:r>
    </w:p>
    <w:p w14:paraId="7E04777A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}</w:t>
      </w:r>
    </w:p>
    <w:p w14:paraId="0C68701F" w14:textId="1DA1FED9" w:rsid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}</w:t>
      </w:r>
    </w:p>
    <w:p w14:paraId="6ABA9D67" w14:textId="143558B4" w:rsid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</w:p>
    <w:p w14:paraId="5D98B486" w14:textId="7E026820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>
        <w:rPr>
          <w:rFonts w:ascii="Courier New" w:eastAsia="Times New Roman" w:hAnsi="Courier New" w:cs="Courier New"/>
          <w:sz w:val="21"/>
          <w:szCs w:val="21"/>
          <w:lang w:eastAsia="ko-KR"/>
        </w:rPr>
        <w:t>Full speed with DIR control</w:t>
      </w:r>
    </w:p>
    <w:p w14:paraId="1CB77366" w14:textId="0F6F0373" w:rsidR="00AB6034" w:rsidRDefault="00AB6034">
      <w:pPr>
        <w:rPr>
          <w:rFonts w:ascii="NSimSun" w:hAnsi="NSimSun" w:cs="NSimSun"/>
          <w:color w:val="008000"/>
          <w:sz w:val="19"/>
          <w:szCs w:val="19"/>
        </w:rPr>
      </w:pPr>
    </w:p>
    <w:p w14:paraId="05106B3A" w14:textId="23E7AAB9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int</w:t>
      </w:r>
      <w:r>
        <w:rPr>
          <w:rFonts w:ascii="Courier New" w:eastAsia="Times New Roman" w:hAnsi="Courier New" w:cs="Courier New"/>
          <w:sz w:val="21"/>
          <w:szCs w:val="21"/>
          <w:lang w:eastAsia="ko-KR"/>
        </w:rPr>
        <w:t xml:space="preserve"> 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main(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)</w:t>
      </w:r>
    </w:p>
    <w:p w14:paraId="61EE3B61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{</w:t>
      </w:r>
    </w:p>
    <w:p w14:paraId="35C5D151" w14:textId="77777777" w:rsid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PORTD|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=(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1&lt;&lt;7);//enable pull-up</w:t>
      </w:r>
    </w:p>
    <w:p w14:paraId="365ED4F5" w14:textId="73D8B2A9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DDRB|=0b00000110;//PB0, PB1, and PB2 as outputs</w:t>
      </w:r>
    </w:p>
    <w:p w14:paraId="3BB2034D" w14:textId="14E3B0F9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PORTD&amp;=~(1&lt;&lt;ENABLE);//Enable = 0</w:t>
      </w:r>
    </w:p>
    <w:p w14:paraId="4A4738DD" w14:textId="7D5A75D5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PORTB&amp;=~(1&lt;&lt;MTR_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1);/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/MTR_1 = 0</w:t>
      </w:r>
    </w:p>
    <w:p w14:paraId="2B979AC7" w14:textId="6EBED723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PORTB&amp;=~(1&lt;&lt;MTR_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2);/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/MTR_2 = 0</w:t>
      </w:r>
    </w:p>
    <w:p w14:paraId="1CA623A1" w14:textId="3E3CB880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DDRD|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=(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1&lt;&lt;6);//OC0A as output</w:t>
      </w:r>
    </w:p>
    <w:p w14:paraId="5744FEBD" w14:textId="1714F060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OCR0A=50;//Fast PWM, non-inverted</w:t>
      </w:r>
    </w:p>
    <w:p w14:paraId="31F1D418" w14:textId="130AF11E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TCCR0A=(1&lt;&lt;COM0A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1)|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(1&lt;&lt;WGM01)|(1&lt;&lt;</w:t>
      </w:r>
    </w:p>
    <w:p w14:paraId="4B6E5483" w14:textId="25D0CDFD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WGM00);</w:t>
      </w:r>
    </w:p>
    <w:p w14:paraId="1E1278F4" w14:textId="68051003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TCCR0B=0x02;//N = 8</w:t>
      </w:r>
    </w:p>
    <w:p w14:paraId="45B6F0DF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while</w:t>
      </w:r>
    </w:p>
    <w:p w14:paraId="164378C0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(1)</w:t>
      </w:r>
    </w:p>
    <w:p w14:paraId="357C1A25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{</w:t>
      </w:r>
    </w:p>
    <w:p w14:paraId="14B7295E" w14:textId="0EEF2A61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PORTD|=(1&lt;&lt;ENABLE);//Enable = 1</w:t>
      </w:r>
    </w:p>
    <w:p w14:paraId="4EDBD5D4" w14:textId="47404B51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lang w:eastAsia="ko-KR"/>
        </w:rPr>
      </w:pPr>
      <w:r w:rsidRPr="006662F2">
        <w:rPr>
          <w:rFonts w:ascii="Courier New" w:eastAsia="Times New Roman" w:hAnsi="Courier New" w:cs="Courier New"/>
          <w:lang w:eastAsia="ko-KR"/>
        </w:rPr>
        <w:t>#include&lt;</w:t>
      </w:r>
      <w:proofErr w:type="spellStart"/>
      <w:r w:rsidRPr="006662F2">
        <w:rPr>
          <w:rFonts w:ascii="Courier New" w:eastAsia="Times New Roman" w:hAnsi="Courier New" w:cs="Courier New"/>
          <w:lang w:eastAsia="ko-KR"/>
        </w:rPr>
        <w:t>avr</w:t>
      </w:r>
      <w:proofErr w:type="spellEnd"/>
      <w:r w:rsidRPr="006662F2">
        <w:rPr>
          <w:rFonts w:ascii="Courier New" w:eastAsia="Times New Roman" w:hAnsi="Courier New" w:cs="Courier New"/>
          <w:lang w:eastAsia="ko-KR"/>
        </w:rPr>
        <w:t>/</w:t>
      </w:r>
      <w:proofErr w:type="spellStart"/>
      <w:r w:rsidRPr="006662F2">
        <w:rPr>
          <w:rFonts w:ascii="Courier New" w:eastAsia="Times New Roman" w:hAnsi="Courier New" w:cs="Courier New"/>
          <w:lang w:eastAsia="ko-KR"/>
        </w:rPr>
        <w:t>io.h</w:t>
      </w:r>
      <w:proofErr w:type="spellEnd"/>
      <w:r w:rsidRPr="006662F2">
        <w:rPr>
          <w:rFonts w:ascii="Courier New" w:eastAsia="Times New Roman" w:hAnsi="Courier New" w:cs="Courier New"/>
          <w:lang w:eastAsia="ko-KR"/>
        </w:rPr>
        <w:t>&gt;</w:t>
      </w:r>
    </w:p>
    <w:p w14:paraId="7C3DAA72" w14:textId="3A5CE135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lang w:eastAsia="ko-KR"/>
        </w:rPr>
      </w:pPr>
      <w:r w:rsidRPr="006662F2">
        <w:rPr>
          <w:rFonts w:ascii="Courier New" w:eastAsia="Times New Roman" w:hAnsi="Courier New" w:cs="Courier New"/>
          <w:lang w:eastAsia="ko-KR"/>
        </w:rPr>
        <w:t>#define</w:t>
      </w:r>
      <w:r w:rsidR="00E11671">
        <w:rPr>
          <w:rFonts w:ascii="Courier New" w:eastAsia="Times New Roman" w:hAnsi="Courier New" w:cs="Courier New"/>
          <w:lang w:eastAsia="ko-KR"/>
        </w:rPr>
        <w:t xml:space="preserve"> </w:t>
      </w:r>
      <w:r w:rsidRPr="006662F2">
        <w:rPr>
          <w:rFonts w:ascii="Courier New" w:eastAsia="Times New Roman" w:hAnsi="Courier New" w:cs="Courier New"/>
          <w:lang w:eastAsia="ko-KR"/>
        </w:rPr>
        <w:t>ENABLE</w:t>
      </w:r>
    </w:p>
    <w:p w14:paraId="27B01B03" w14:textId="22B212FC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lang w:eastAsia="ko-KR"/>
        </w:rPr>
      </w:pPr>
      <w:r w:rsidRPr="006662F2">
        <w:rPr>
          <w:rFonts w:ascii="Courier New" w:eastAsia="Times New Roman" w:hAnsi="Courier New" w:cs="Courier New"/>
          <w:lang w:eastAsia="ko-KR"/>
        </w:rPr>
        <w:t>#define</w:t>
      </w:r>
      <w:r w:rsidR="00E11671">
        <w:rPr>
          <w:rFonts w:ascii="Courier New" w:eastAsia="Times New Roman" w:hAnsi="Courier New" w:cs="Courier New"/>
          <w:lang w:eastAsia="ko-KR"/>
        </w:rPr>
        <w:t xml:space="preserve"> </w:t>
      </w:r>
      <w:r w:rsidRPr="006662F2">
        <w:rPr>
          <w:rFonts w:ascii="Courier New" w:eastAsia="Times New Roman" w:hAnsi="Courier New" w:cs="Courier New"/>
          <w:lang w:eastAsia="ko-KR"/>
        </w:rPr>
        <w:t>MTR_1</w:t>
      </w:r>
      <w:r w:rsidR="00E11671">
        <w:rPr>
          <w:rFonts w:ascii="Courier New" w:eastAsia="Times New Roman" w:hAnsi="Courier New" w:cs="Courier New"/>
          <w:lang w:eastAsia="ko-KR"/>
        </w:rPr>
        <w:t xml:space="preserve"> </w:t>
      </w:r>
      <w:r w:rsidRPr="006662F2">
        <w:rPr>
          <w:rFonts w:ascii="Courier New" w:eastAsia="Times New Roman" w:hAnsi="Courier New" w:cs="Courier New"/>
          <w:lang w:eastAsia="ko-KR"/>
        </w:rPr>
        <w:t>1</w:t>
      </w:r>
    </w:p>
    <w:p w14:paraId="27995D12" w14:textId="0DEAEB10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lang w:eastAsia="ko-KR"/>
        </w:rPr>
      </w:pPr>
      <w:r w:rsidRPr="006662F2">
        <w:rPr>
          <w:rFonts w:ascii="Courier New" w:eastAsia="Times New Roman" w:hAnsi="Courier New" w:cs="Courier New"/>
          <w:lang w:eastAsia="ko-KR"/>
        </w:rPr>
        <w:t>#define</w:t>
      </w:r>
      <w:r w:rsidR="00E11671">
        <w:rPr>
          <w:rFonts w:ascii="Courier New" w:eastAsia="Times New Roman" w:hAnsi="Courier New" w:cs="Courier New"/>
          <w:lang w:eastAsia="ko-KR"/>
        </w:rPr>
        <w:t xml:space="preserve"> </w:t>
      </w:r>
      <w:r w:rsidRPr="006662F2">
        <w:rPr>
          <w:rFonts w:ascii="Courier New" w:eastAsia="Times New Roman" w:hAnsi="Courier New" w:cs="Courier New"/>
          <w:lang w:eastAsia="ko-KR"/>
        </w:rPr>
        <w:t>MTR_2</w:t>
      </w:r>
      <w:r w:rsidR="00E11671">
        <w:rPr>
          <w:rFonts w:ascii="Courier New" w:eastAsia="Times New Roman" w:hAnsi="Courier New" w:cs="Courier New"/>
          <w:lang w:eastAsia="ko-KR"/>
        </w:rPr>
        <w:t xml:space="preserve"> </w:t>
      </w:r>
      <w:r w:rsidRPr="006662F2">
        <w:rPr>
          <w:rFonts w:ascii="Courier New" w:eastAsia="Times New Roman" w:hAnsi="Courier New" w:cs="Courier New"/>
          <w:lang w:eastAsia="ko-KR"/>
        </w:rPr>
        <w:t>2</w:t>
      </w:r>
    </w:p>
    <w:p w14:paraId="183D59EC" w14:textId="0B101842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lang w:eastAsia="ko-KR"/>
        </w:rPr>
      </w:pPr>
      <w:r w:rsidRPr="006662F2">
        <w:rPr>
          <w:rFonts w:ascii="Courier New" w:eastAsia="Times New Roman" w:hAnsi="Courier New" w:cs="Courier New"/>
          <w:lang w:eastAsia="ko-KR"/>
        </w:rPr>
        <w:t>#define</w:t>
      </w:r>
      <w:r w:rsidR="00E11671">
        <w:rPr>
          <w:rFonts w:ascii="Courier New" w:eastAsia="Times New Roman" w:hAnsi="Courier New" w:cs="Courier New"/>
          <w:lang w:eastAsia="ko-KR"/>
        </w:rPr>
        <w:t xml:space="preserve"> </w:t>
      </w:r>
      <w:r w:rsidRPr="006662F2">
        <w:rPr>
          <w:rFonts w:ascii="Courier New" w:eastAsia="Times New Roman" w:hAnsi="Courier New" w:cs="Courier New"/>
          <w:lang w:eastAsia="ko-KR"/>
        </w:rPr>
        <w:t>SW(PIND</w:t>
      </w:r>
      <w:proofErr w:type="gramStart"/>
      <w:r w:rsidRPr="006662F2">
        <w:rPr>
          <w:rFonts w:ascii="Courier New" w:eastAsia="Times New Roman" w:hAnsi="Courier New" w:cs="Courier New"/>
          <w:lang w:eastAsia="ko-KR"/>
        </w:rPr>
        <w:t>&amp;(</w:t>
      </w:r>
      <w:proofErr w:type="gramEnd"/>
      <w:r w:rsidRPr="006662F2">
        <w:rPr>
          <w:rFonts w:ascii="Courier New" w:eastAsia="Times New Roman" w:hAnsi="Courier New" w:cs="Courier New"/>
          <w:lang w:eastAsia="ko-KR"/>
        </w:rPr>
        <w:t>1&lt;&lt;7))</w:t>
      </w:r>
    </w:p>
    <w:p w14:paraId="0D882BAE" w14:textId="47A0ACC5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if(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SW!=0)//if PD7 is high</w:t>
      </w:r>
    </w:p>
    <w:p w14:paraId="3C005BCC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{</w:t>
      </w:r>
    </w:p>
    <w:p w14:paraId="74CE73AD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// Clockwise Rotation</w:t>
      </w:r>
    </w:p>
    <w:p w14:paraId="68A4F68C" w14:textId="71203495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_</w:t>
      </w:r>
      <w:proofErr w:type="spell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delay_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ms</w:t>
      </w:r>
      <w:proofErr w:type="spell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(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20);</w:t>
      </w:r>
    </w:p>
    <w:p w14:paraId="0CAF4208" w14:textId="1915A2E1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PORTB|=(1&lt;&lt;MTR_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1);/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/MTR_1 = 1</w:t>
      </w:r>
    </w:p>
    <w:p w14:paraId="2E97E7B1" w14:textId="44B2478C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PORTB&amp;=(~(1&lt;&lt;MTR_2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));/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/MTR_2 = 0</w:t>
      </w:r>
    </w:p>
    <w:p w14:paraId="14A036C3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}</w:t>
      </w:r>
    </w:p>
    <w:p w14:paraId="616198ED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else</w:t>
      </w:r>
    </w:p>
    <w:p w14:paraId="76C0DEC7" w14:textId="4ED74285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{// Anti-Clockwise Rotation</w:t>
      </w:r>
    </w:p>
    <w:p w14:paraId="3F131CED" w14:textId="63546215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_</w:t>
      </w:r>
      <w:proofErr w:type="spell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delay_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ms</w:t>
      </w:r>
      <w:proofErr w:type="spell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(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20);</w:t>
      </w:r>
    </w:p>
    <w:p w14:paraId="47A27F54" w14:textId="53CB6C02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PORTB&amp;=(~(1&lt;&lt;MTR_1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));/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/MTR_1 = 0</w:t>
      </w:r>
    </w:p>
    <w:p w14:paraId="739B1789" w14:textId="5A069D39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PORTB|=(1&lt;&lt;MTR_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2);/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/MTR_2 = 1</w:t>
      </w:r>
    </w:p>
    <w:p w14:paraId="1FE2C634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}</w:t>
      </w:r>
    </w:p>
    <w:p w14:paraId="71F74E7D" w14:textId="529FE81E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_</w:t>
      </w:r>
      <w:proofErr w:type="spell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delay_</w:t>
      </w: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ms</w:t>
      </w:r>
      <w:proofErr w:type="spell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(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5000);</w:t>
      </w:r>
    </w:p>
    <w:p w14:paraId="3A8B5552" w14:textId="1C60F57D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proofErr w:type="gramStart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if(</w:t>
      </w:r>
      <w:proofErr w:type="gramEnd"/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OCR0A&gt;250)</w:t>
      </w:r>
    </w:p>
    <w:p w14:paraId="332B9A41" w14:textId="491FDB6E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OCR0A=50;</w:t>
      </w:r>
    </w:p>
    <w:p w14:paraId="2AC9772C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else</w:t>
      </w:r>
    </w:p>
    <w:p w14:paraId="5A41A039" w14:textId="600DF23D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OCR0A=OCR0A+25;</w:t>
      </w:r>
    </w:p>
    <w:p w14:paraId="22AC8EE3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}</w:t>
      </w:r>
    </w:p>
    <w:p w14:paraId="50F26EAF" w14:textId="77777777" w:rsidR="006662F2" w:rsidRP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2F2F2"/>
        <w:rPr>
          <w:rFonts w:ascii="Courier New" w:eastAsia="Times New Roman" w:hAnsi="Courier New" w:cs="Courier New"/>
          <w:sz w:val="21"/>
          <w:szCs w:val="21"/>
          <w:lang w:eastAsia="ko-KR"/>
        </w:rPr>
      </w:pPr>
      <w:r w:rsidRPr="006662F2">
        <w:rPr>
          <w:rFonts w:ascii="Courier New" w:eastAsia="Times New Roman" w:hAnsi="Courier New" w:cs="Courier New"/>
          <w:sz w:val="21"/>
          <w:szCs w:val="21"/>
          <w:lang w:eastAsia="ko-KR"/>
        </w:rPr>
        <w:t>}</w:t>
      </w:r>
    </w:p>
    <w:p w14:paraId="30E41D42" w14:textId="62B4F210" w:rsid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NSimSun" w:hAnsi="NSimSun" w:cs="NSimSun"/>
          <w:color w:val="008000"/>
          <w:sz w:val="19"/>
          <w:szCs w:val="19"/>
        </w:rPr>
      </w:pPr>
    </w:p>
    <w:p w14:paraId="52B74B72" w14:textId="068B4C44" w:rsidR="006662F2" w:rsidRDefault="006662F2" w:rsidP="006662F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NSimSun" w:hAnsi="NSimSun" w:cs="NSimSun"/>
          <w:color w:val="008000"/>
          <w:sz w:val="19"/>
          <w:szCs w:val="19"/>
        </w:rPr>
      </w:pPr>
      <w:r>
        <w:rPr>
          <w:rFonts w:ascii="NSimSun" w:hAnsi="NSimSun" w:cs="NSimSun"/>
          <w:color w:val="008000"/>
          <w:sz w:val="19"/>
          <w:szCs w:val="19"/>
        </w:rPr>
        <w:t>Variable speed with DIR control</w:t>
      </w:r>
    </w:p>
    <w:p w14:paraId="61A06E51" w14:textId="77777777" w:rsidR="006662F2" w:rsidRDefault="006662F2">
      <w:pPr>
        <w:rPr>
          <w:rFonts w:ascii="NSimSun" w:hAnsi="NSimSun" w:cs="NSimSun"/>
          <w:color w:val="008000"/>
          <w:sz w:val="19"/>
          <w:szCs w:val="19"/>
        </w:rPr>
      </w:pPr>
    </w:p>
    <w:p w14:paraId="724AC770" w14:textId="749EB6E7" w:rsidR="00AB6034" w:rsidRPr="007D5127" w:rsidRDefault="00180940" w:rsidP="00AB6034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 xml:space="preserve">DEVELOPED </w:t>
      </w:r>
      <w:r w:rsidR="00AB6034" w:rsidRPr="007D5127">
        <w:rPr>
          <w:b/>
          <w:sz w:val="24"/>
        </w:rPr>
        <w:t>MODIFIED CODE OF TASK 2/A from TASK 1/A</w:t>
      </w:r>
    </w:p>
    <w:p w14:paraId="741B0D08" w14:textId="77777777" w:rsidR="00AB6034" w:rsidRDefault="00AB6034" w:rsidP="00AB6034">
      <w:pPr>
        <w:pStyle w:val="NoSpacing"/>
      </w:pPr>
    </w:p>
    <w:p w14:paraId="5D674D74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F_CPU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16000000UL</w:t>
      </w:r>
    </w:p>
    <w:p w14:paraId="5F1355F3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io.h</w:t>
      </w:r>
      <w:proofErr w:type="spell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03D530F6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interrupt.h</w:t>
      </w:r>
      <w:proofErr w:type="spell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24C3ED24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util</w:t>
      </w:r>
      <w:proofErr w:type="spell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delay.h</w:t>
      </w:r>
      <w:proofErr w:type="spell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0B6D3228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stdio.h</w:t>
      </w:r>
      <w:proofErr w:type="spell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7729E538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D4B9A7E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00FF"/>
          <w:sz w:val="19"/>
          <w:szCs w:val="19"/>
          <w:highlight w:val="white"/>
        </w:rPr>
        <w:lastRenderedPageBreak/>
        <w:t>void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 w:rsidRPr="00900CA5">
        <w:rPr>
          <w:rFonts w:ascii="Consolas" w:hAnsi="Consolas" w:cs="Consolas"/>
          <w:color w:val="880000"/>
          <w:sz w:val="19"/>
          <w:szCs w:val="19"/>
          <w:highlight w:val="white"/>
        </w:rPr>
        <w:t>adc_init</w:t>
      </w:r>
      <w:proofErr w:type="spell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 w:rsidRPr="00900CA5"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7872A511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 w:rsidRPr="00900CA5">
        <w:rPr>
          <w:rFonts w:ascii="Consolas" w:hAnsi="Consolas" w:cs="Consolas"/>
          <w:color w:val="880000"/>
          <w:sz w:val="19"/>
          <w:szCs w:val="19"/>
          <w:highlight w:val="white"/>
        </w:rPr>
        <w:t>read_adc</w:t>
      </w:r>
      <w:proofErr w:type="spell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 w:rsidRPr="00900CA5"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61338073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FD39E9C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 w:rsidRPr="00900CA5"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4478908D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04E4ECE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 w:rsidRPr="00900CA5">
        <w:rPr>
          <w:rFonts w:ascii="Consolas" w:hAnsi="Consolas" w:cs="Consolas"/>
          <w:color w:val="000080"/>
          <w:sz w:val="19"/>
          <w:szCs w:val="19"/>
          <w:highlight w:val="white"/>
        </w:rPr>
        <w:t>poten</w:t>
      </w:r>
      <w:proofErr w:type="spell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7323005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1B68FAF9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/the ADC setup</w:t>
      </w:r>
    </w:p>
    <w:p w14:paraId="2570DD0E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ADMUX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REFS0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|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ADLAR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75DD1735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*</w:t>
      </w:r>
    </w:p>
    <w:p w14:paraId="3DD04424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ab/>
        <w:t>Reference selection bits,</w:t>
      </w:r>
    </w:p>
    <w:p w14:paraId="79D2E487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proofErr w:type="spellStart"/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AVcc</w:t>
      </w:r>
      <w:proofErr w:type="spellEnd"/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external cap at AREF,</w:t>
      </w:r>
    </w:p>
    <w:p w14:paraId="2A960BE0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ab/>
        <w:t>left-adjusted,</w:t>
      </w:r>
    </w:p>
    <w:p w14:paraId="59525B87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ab/>
        <w:t>ADC5 channel selected*/</w:t>
      </w:r>
    </w:p>
    <w:p w14:paraId="478E2B00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ADCSRA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=(1&lt;&lt;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ADEN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ADPS</w:t>
      </w:r>
      <w:proofErr w:type="gramStart"/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2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|</w:t>
      </w:r>
      <w:proofErr w:type="gram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0&lt;&lt;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ADPS1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ADPS0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4147A7D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*ADC enabled,</w:t>
      </w:r>
    </w:p>
    <w:p w14:paraId="10ABDEEF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ab/>
        <w:t>auto trigger enabled,</w:t>
      </w:r>
    </w:p>
    <w:p w14:paraId="2C944247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ab/>
        <w:t>interrupt flag initialized and disabled,</w:t>
      </w:r>
    </w:p>
    <w:p w14:paraId="4EBF7442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proofErr w:type="spellStart"/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prescaler</w:t>
      </w:r>
      <w:proofErr w:type="spellEnd"/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: 101*/</w:t>
      </w:r>
    </w:p>
    <w:p w14:paraId="21DBF958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0EF977FE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/the pin setup</w:t>
      </w:r>
    </w:p>
    <w:p w14:paraId="137D08A5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DDRC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|</w:t>
      </w:r>
      <w:proofErr w:type="gram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~(1&lt;&lt;3);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/PC3 is an input</w:t>
      </w:r>
    </w:p>
    <w:p w14:paraId="3EC14C5A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PORTC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|</w:t>
      </w:r>
      <w:proofErr w:type="gramStart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1&lt;&lt;3)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|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1&lt;&lt;0);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/Activate Pull- up resistor PC0 &amp; 3</w:t>
      </w:r>
    </w:p>
    <w:p w14:paraId="189AEB32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DDRD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|</w:t>
      </w:r>
      <w:proofErr w:type="gram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DDD6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/PD6 is an output for OCR0A</w:t>
      </w:r>
    </w:p>
    <w:p w14:paraId="0A3D901E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76CE9627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/the interrupt setup</w:t>
      </w:r>
    </w:p>
    <w:p w14:paraId="6E634C67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PCICR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PCIE1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/Pin change interrupt control register</w:t>
      </w:r>
    </w:p>
    <w:p w14:paraId="7276FD88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PCMSK1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PCINT11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Mask register is enabled for </w:t>
      </w:r>
      <w:proofErr w:type="spellStart"/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for</w:t>
      </w:r>
      <w:proofErr w:type="spellEnd"/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the input</w:t>
      </w:r>
    </w:p>
    <w:p w14:paraId="59E93CD2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sei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/the interrupt is enabled.</w:t>
      </w:r>
    </w:p>
    <w:p w14:paraId="63CF2C36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1DE01159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/the pulse Width Modulation setup</w:t>
      </w:r>
    </w:p>
    <w:p w14:paraId="3806553B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TCCR0A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COM0A</w:t>
      </w:r>
      <w:proofErr w:type="gramStart"/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1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|</w:t>
      </w:r>
      <w:proofErr w:type="gram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0&lt;&lt;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COM0A0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WGM00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|(0&lt;&lt;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WGM01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/Clear OC0A, CPC PWM, phase correct with top as OCR0A</w:t>
      </w:r>
    </w:p>
    <w:p w14:paraId="6600805D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TCCR0B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0&lt;&lt;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WGM</w:t>
      </w:r>
      <w:proofErr w:type="gramStart"/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02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|</w:t>
      </w:r>
      <w:proofErr w:type="gram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CS00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/Pre-scaling is 1</w:t>
      </w:r>
    </w:p>
    <w:p w14:paraId="3C495803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OCR0A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/the top value is initialized</w:t>
      </w:r>
    </w:p>
    <w:p w14:paraId="64C237F7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09E9E683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</w:p>
    <w:p w14:paraId="6D3CD2A7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16A512B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reading the ADC value </w:t>
      </w:r>
    </w:p>
    <w:p w14:paraId="76B8CC3D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ADCSRA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ADSC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A803666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 w:rsidRPr="00900CA5"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ADCSRA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ADSC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);</w:t>
      </w:r>
    </w:p>
    <w:p w14:paraId="13B3B2CF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 w:rsidRPr="00900CA5">
        <w:rPr>
          <w:rFonts w:ascii="Consolas" w:hAnsi="Consolas" w:cs="Consolas"/>
          <w:color w:val="000080"/>
          <w:sz w:val="19"/>
          <w:szCs w:val="19"/>
          <w:highlight w:val="white"/>
        </w:rPr>
        <w:t>poten</w:t>
      </w:r>
      <w:proofErr w:type="spellEnd"/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ADC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FDF7B2D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6B854E3A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 w:rsidRPr="00900CA5"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delay_</w:t>
      </w:r>
      <w:proofErr w:type="gramStart"/>
      <w:r w:rsidRPr="00900CA5"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ms</w:t>
      </w:r>
      <w:proofErr w:type="spell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10);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/had an error if not included</w:t>
      </w:r>
    </w:p>
    <w:p w14:paraId="74170206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31B5A33B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/16 bit max = 0xFFFF = 65535</w:t>
      </w:r>
    </w:p>
    <w:p w14:paraId="2043DC70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/95% is 65535 * 0.95 = 62258.25 = 62258(less than 95%)</w:t>
      </w:r>
    </w:p>
    <w:p w14:paraId="666C6B88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 w:rsidRPr="00900CA5">
        <w:rPr>
          <w:rFonts w:ascii="Consolas" w:hAnsi="Consolas" w:cs="Consolas"/>
          <w:color w:val="000080"/>
          <w:sz w:val="19"/>
          <w:szCs w:val="19"/>
          <w:highlight w:val="white"/>
        </w:rPr>
        <w:t>poten</w:t>
      </w:r>
      <w:proofErr w:type="spellEnd"/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&gt;=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62258)</w:t>
      </w:r>
    </w:p>
    <w:p w14:paraId="68663F1C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58FF4EE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*the DC cycle calculation</w:t>
      </w:r>
    </w:p>
    <w:p w14:paraId="6EB42D8B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ab/>
        <w:t>OCR0A = 95% * 0</w:t>
      </w:r>
      <w:proofErr w:type="gramStart"/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xFF(</w:t>
      </w:r>
      <w:proofErr w:type="gramEnd"/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256) - 1 = 242*/</w:t>
      </w:r>
    </w:p>
    <w:p w14:paraId="11441A98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OCR0A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242;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/top = 242, which is a max</w:t>
      </w:r>
    </w:p>
    <w:p w14:paraId="7CBCFEAD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 w:rsidRPr="00900CA5"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delay_</w:t>
      </w:r>
      <w:proofErr w:type="gramStart"/>
      <w:r w:rsidRPr="00900CA5"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ms</w:t>
      </w:r>
      <w:proofErr w:type="spell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10);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/somewhat bearable latency</w:t>
      </w:r>
    </w:p>
    <w:p w14:paraId="79831B4B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5BB148B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(</w:t>
      </w:r>
      <w:proofErr w:type="spellStart"/>
      <w:r w:rsidRPr="00900CA5">
        <w:rPr>
          <w:rFonts w:ascii="Consolas" w:hAnsi="Consolas" w:cs="Consolas"/>
          <w:color w:val="000080"/>
          <w:sz w:val="19"/>
          <w:szCs w:val="19"/>
          <w:highlight w:val="white"/>
        </w:rPr>
        <w:t>poten</w:t>
      </w:r>
      <w:proofErr w:type="spellEnd"/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&lt;=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62257)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&amp;&amp;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 w:rsidRPr="00900CA5">
        <w:rPr>
          <w:rFonts w:ascii="Consolas" w:hAnsi="Consolas" w:cs="Consolas"/>
          <w:color w:val="000080"/>
          <w:sz w:val="19"/>
          <w:szCs w:val="19"/>
          <w:highlight w:val="white"/>
        </w:rPr>
        <w:t>poten</w:t>
      </w:r>
      <w:proofErr w:type="spellEnd"/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0))</w:t>
      </w:r>
    </w:p>
    <w:p w14:paraId="650FDB8E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2C66C63B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the speed </w:t>
      </w:r>
      <w:proofErr w:type="gramStart"/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control</w:t>
      </w:r>
      <w:proofErr w:type="gramEnd"/>
    </w:p>
    <w:p w14:paraId="7DCF91A2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OCR0A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241*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 w:rsidRPr="00900CA5">
        <w:rPr>
          <w:rFonts w:ascii="Consolas" w:hAnsi="Consolas" w:cs="Consolas"/>
          <w:color w:val="000080"/>
          <w:sz w:val="19"/>
          <w:szCs w:val="19"/>
          <w:highlight w:val="white"/>
        </w:rPr>
        <w:t>poten</w:t>
      </w:r>
      <w:proofErr w:type="spellEnd"/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62257);</w:t>
      </w:r>
    </w:p>
    <w:p w14:paraId="1F12E9A4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 w:rsidRPr="00900CA5"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delay_</w:t>
      </w:r>
      <w:proofErr w:type="gramStart"/>
      <w:r w:rsidRPr="00900CA5"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ms</w:t>
      </w:r>
      <w:proofErr w:type="spell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10);</w:t>
      </w:r>
    </w:p>
    <w:p w14:paraId="339A00BC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61B0311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</w:p>
    <w:p w14:paraId="455163B0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OCR0A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5E6A3FD6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2D1FD9F9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9F9E825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34BA03E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ISR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PCINT1_vect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474F4B55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809C96E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A000A0"/>
          <w:sz w:val="19"/>
          <w:szCs w:val="19"/>
          <w:highlight w:val="white"/>
        </w:rPr>
        <w:t>PORTC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^=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(1&lt;&lt;0);</w:t>
      </w:r>
      <w:r w:rsidRPr="00900CA5"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900CA5">
        <w:rPr>
          <w:rFonts w:ascii="Consolas" w:hAnsi="Consolas" w:cs="Consolas"/>
          <w:color w:val="008000"/>
          <w:sz w:val="19"/>
          <w:szCs w:val="19"/>
          <w:highlight w:val="white"/>
        </w:rPr>
        <w:t>//switch toggle</w:t>
      </w:r>
    </w:p>
    <w:p w14:paraId="3A815ABA" w14:textId="77777777" w:rsidR="00900CA5" w:rsidRPr="00900CA5" w:rsidRDefault="00900CA5" w:rsidP="00900CA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900CA5"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8126ACA" w14:textId="77777777" w:rsidR="00BA32C6" w:rsidRDefault="00BA32C6" w:rsidP="00BA32C6">
      <w:pPr>
        <w:pStyle w:val="NoSpacing"/>
        <w:rPr>
          <w:b/>
          <w:sz w:val="24"/>
        </w:rPr>
      </w:pPr>
    </w:p>
    <w:p w14:paraId="1F9479C1" w14:textId="5D9BAB95" w:rsidR="004F4DFB" w:rsidRPr="007D5127" w:rsidRDefault="00AB6034" w:rsidP="00AB6034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 xml:space="preserve">SCHEMATICS </w:t>
      </w:r>
    </w:p>
    <w:p w14:paraId="7FEF9D28" w14:textId="77777777" w:rsidR="007D5127" w:rsidRDefault="007D5127" w:rsidP="007D5127">
      <w:pPr>
        <w:pStyle w:val="NoSpacing"/>
      </w:pPr>
    </w:p>
    <w:p w14:paraId="45258876" w14:textId="40B64DF8" w:rsidR="007D5127" w:rsidRDefault="00BA32C6" w:rsidP="007D5127">
      <w:pPr>
        <w:pStyle w:val="NoSpacing"/>
      </w:pPr>
      <w:r w:rsidRPr="00BA32C6">
        <w:drawing>
          <wp:inline distT="0" distB="0" distL="0" distR="0" wp14:anchorId="37A23911" wp14:editId="65CE91A5">
            <wp:extent cx="5943600" cy="28282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9F391" w14:textId="6C5156CE" w:rsidR="00BA32C6" w:rsidRDefault="00BA32C6" w:rsidP="007D5127">
      <w:pPr>
        <w:pStyle w:val="NoSpacing"/>
      </w:pPr>
      <w:r>
        <w:t xml:space="preserve">I had an error trying to wire this </w:t>
      </w:r>
      <w:proofErr w:type="gramStart"/>
      <w:r>
        <w:t>thing</w:t>
      </w:r>
      <w:proofErr w:type="gramEnd"/>
      <w:r>
        <w:t xml:space="preserve"> but the connections are as follows:</w:t>
      </w:r>
    </w:p>
    <w:p w14:paraId="077C1AF2" w14:textId="1DA5611A" w:rsidR="00BA32C6" w:rsidRDefault="00BA32C6" w:rsidP="007D5127">
      <w:pPr>
        <w:pStyle w:val="NoSpacing"/>
      </w:pPr>
      <w:r>
        <w:t>DC Motor driver:</w:t>
      </w:r>
    </w:p>
    <w:p w14:paraId="602A812F" w14:textId="17A56350" w:rsidR="00BA32C6" w:rsidRDefault="00BA32C6" w:rsidP="007D5127">
      <w:pPr>
        <w:pStyle w:val="NoSpacing"/>
      </w:pPr>
      <w:r>
        <w:t>- GND 1, 2, 3 &amp; Ain2 -&gt; GND of the board</w:t>
      </w:r>
    </w:p>
    <w:p w14:paraId="3EDFA6F0" w14:textId="50A75CDF" w:rsidR="00BA32C6" w:rsidRDefault="00BA32C6" w:rsidP="007D5127">
      <w:pPr>
        <w:pStyle w:val="NoSpacing"/>
      </w:pPr>
      <w:r>
        <w:t>- VMOT, VCC &amp; Ain2 -&gt; VCC of the board</w:t>
      </w:r>
    </w:p>
    <w:p w14:paraId="3FA2BFB0" w14:textId="7D739D57" w:rsidR="00BA32C6" w:rsidRDefault="00BA32C6" w:rsidP="007D5127">
      <w:pPr>
        <w:pStyle w:val="NoSpacing"/>
      </w:pPr>
      <w:r>
        <w:t>- AO1 &amp; AO2 -&gt; the motor</w:t>
      </w:r>
    </w:p>
    <w:p w14:paraId="1E27618F" w14:textId="0F5897A8" w:rsidR="00BA32C6" w:rsidRDefault="00BA32C6" w:rsidP="007D5127">
      <w:pPr>
        <w:pStyle w:val="NoSpacing"/>
      </w:pPr>
      <w:r>
        <w:t>- STBY -&gt; switch (PC3 of the board)</w:t>
      </w:r>
    </w:p>
    <w:p w14:paraId="54BED428" w14:textId="2299EF86" w:rsidR="00BA32C6" w:rsidRDefault="00BA32C6" w:rsidP="007D5127">
      <w:pPr>
        <w:pStyle w:val="NoSpacing"/>
      </w:pPr>
      <w:r>
        <w:t>- PWMA -&gt; PD6 of the board</w:t>
      </w:r>
    </w:p>
    <w:p w14:paraId="0686A679" w14:textId="49F07B6C" w:rsidR="00BA32C6" w:rsidRDefault="00BA32C6" w:rsidP="007D5127">
      <w:pPr>
        <w:pStyle w:val="NoSpacing"/>
      </w:pPr>
      <w:r>
        <w:t>ATMEGA:</w:t>
      </w:r>
    </w:p>
    <w:p w14:paraId="4CCBFF55" w14:textId="66FE1E3D" w:rsidR="00BA32C6" w:rsidRDefault="00BA32C6" w:rsidP="007D5127">
      <w:pPr>
        <w:pStyle w:val="NoSpacing"/>
      </w:pPr>
      <w:r>
        <w:t>- PC0 -&gt; the potentiometer</w:t>
      </w:r>
    </w:p>
    <w:p w14:paraId="4BF0E923" w14:textId="3DDAF3F6" w:rsidR="00BA32C6" w:rsidRDefault="00BA32C6">
      <w:pPr>
        <w:spacing w:after="200" w:line="276" w:lineRule="auto"/>
        <w:rPr>
          <w:rFonts w:asciiTheme="minorHAnsi" w:hAnsiTheme="minorHAnsi" w:cstheme="minorBidi"/>
          <w:sz w:val="22"/>
          <w:szCs w:val="22"/>
        </w:rPr>
      </w:pPr>
      <w:r>
        <w:br w:type="page"/>
      </w:r>
    </w:p>
    <w:p w14:paraId="13CDEA21" w14:textId="77777777" w:rsidR="007D5127" w:rsidRDefault="007D5127" w:rsidP="007D5127">
      <w:pPr>
        <w:pStyle w:val="NoSpacing"/>
      </w:pPr>
    </w:p>
    <w:p w14:paraId="47D3425B" w14:textId="53AE73AD" w:rsidR="00AB6034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S OF EACH TASK OUTPUT (ATMEL STUDIO OUTPUT)</w:t>
      </w:r>
    </w:p>
    <w:p w14:paraId="7F920C0B" w14:textId="053E0DD8" w:rsidR="007D5127" w:rsidRDefault="00BA32C6" w:rsidP="007D5127">
      <w:pPr>
        <w:pStyle w:val="NoSpacing"/>
      </w:pPr>
      <w:r w:rsidRPr="00BA32C6">
        <w:drawing>
          <wp:inline distT="0" distB="0" distL="0" distR="0" wp14:anchorId="38A5C82C" wp14:editId="26573BB1">
            <wp:extent cx="5943600" cy="18307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502F3" w14:textId="77777777" w:rsidR="007D5127" w:rsidRDefault="007D5127" w:rsidP="007D5127">
      <w:pPr>
        <w:pStyle w:val="NoSpacing"/>
      </w:pPr>
    </w:p>
    <w:p w14:paraId="2202B2A8" w14:textId="10EBC3E7" w:rsidR="007D5127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 OF EACH DEMO (BOARD SETUP)</w:t>
      </w:r>
    </w:p>
    <w:p w14:paraId="68504078" w14:textId="5597BC6F" w:rsidR="007D5127" w:rsidRDefault="00BA32C6" w:rsidP="007D5127">
      <w:pPr>
        <w:pStyle w:val="NoSpacing"/>
      </w:pPr>
      <w:r>
        <w:rPr>
          <w:noProof/>
        </w:rPr>
        <w:drawing>
          <wp:inline distT="0" distB="0" distL="0" distR="0" wp14:anchorId="4EE41757" wp14:editId="35BF0C91">
            <wp:extent cx="5753100" cy="37433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24" r="3206" b="9402"/>
                    <a:stretch/>
                  </pic:blipFill>
                  <pic:spPr bwMode="auto">
                    <a:xfrm>
                      <a:off x="0" y="0"/>
                      <a:ext cx="5753100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A29221" w14:textId="77777777" w:rsidR="007D5127" w:rsidRDefault="007D5127" w:rsidP="007D5127">
      <w:pPr>
        <w:pStyle w:val="NoSpacing"/>
      </w:pPr>
    </w:p>
    <w:p w14:paraId="3FC73D99" w14:textId="2DC7DFB6" w:rsidR="007D5127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VIDEO LINKS OF EACH DEMO</w:t>
      </w:r>
    </w:p>
    <w:p w14:paraId="69C63859" w14:textId="77777777" w:rsidR="007D5127" w:rsidRDefault="007D5127" w:rsidP="007D5127">
      <w:pPr>
        <w:pStyle w:val="NoSpacing"/>
      </w:pPr>
    </w:p>
    <w:p w14:paraId="67DE2221" w14:textId="394FAED9" w:rsidR="007D5127" w:rsidRDefault="00BA32C6" w:rsidP="007D5127">
      <w:pPr>
        <w:pStyle w:val="NoSpacing"/>
      </w:pPr>
      <w:hyperlink r:id="rId10" w:history="1">
        <w:r>
          <w:rPr>
            <w:rStyle w:val="Hyperlink"/>
          </w:rPr>
          <w:t>https://www.youtube.com/watch?v=94hKrb4kvf4</w:t>
        </w:r>
      </w:hyperlink>
    </w:p>
    <w:p w14:paraId="35405346" w14:textId="77777777" w:rsidR="00BA32C6" w:rsidRDefault="00BA32C6" w:rsidP="007D5127">
      <w:pPr>
        <w:pStyle w:val="NoSpacing"/>
      </w:pPr>
    </w:p>
    <w:p w14:paraId="4D1B5CE7" w14:textId="54F62AA8" w:rsidR="007D5127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GITHUB LINK OF THIS DA</w:t>
      </w:r>
    </w:p>
    <w:p w14:paraId="426E0436" w14:textId="7FC771FA" w:rsidR="004F4DFB" w:rsidRDefault="004F4DFB" w:rsidP="00951C6E">
      <w:pPr>
        <w:pStyle w:val="NoSpacing"/>
      </w:pPr>
    </w:p>
    <w:p w14:paraId="61B9F96F" w14:textId="0876A3F2" w:rsidR="00BA32C6" w:rsidRDefault="00BA32C6" w:rsidP="00951C6E">
      <w:pPr>
        <w:pStyle w:val="NoSpacing"/>
      </w:pPr>
      <w:hyperlink r:id="rId11" w:history="1">
        <w:r>
          <w:rPr>
            <w:rStyle w:val="Hyperlink"/>
          </w:rPr>
          <w:t>https://github.com/cho-minsung/assignment4a</w:t>
        </w:r>
      </w:hyperlink>
      <w:bookmarkStart w:id="0" w:name="_GoBack"/>
      <w:bookmarkEnd w:id="0"/>
    </w:p>
    <w:p w14:paraId="26C24AA2" w14:textId="06B60265" w:rsidR="00BA32C6" w:rsidRDefault="00BA32C6" w:rsidP="00951C6E">
      <w:pPr>
        <w:pStyle w:val="NoSpacing"/>
      </w:pPr>
    </w:p>
    <w:p w14:paraId="0F86927E" w14:textId="77777777" w:rsidR="00BA32C6" w:rsidRDefault="00BA32C6" w:rsidP="00951C6E">
      <w:pPr>
        <w:pStyle w:val="NoSpacing"/>
      </w:pPr>
    </w:p>
    <w:p w14:paraId="5E0E2EE6" w14:textId="77777777" w:rsidR="00A23491" w:rsidRPr="00A23491" w:rsidRDefault="00A23491" w:rsidP="00A23491">
      <w:pPr>
        <w:pStyle w:val="NoSpacing"/>
        <w:rPr>
          <w:b/>
          <w:bCs/>
        </w:rPr>
      </w:pPr>
      <w:r w:rsidRPr="00A23491">
        <w:rPr>
          <w:b/>
          <w:bCs/>
        </w:rPr>
        <w:t>Student Academic Misconduct Policy</w:t>
      </w:r>
    </w:p>
    <w:p w14:paraId="11A45CB2" w14:textId="3A7961A7" w:rsidR="004F4DFB" w:rsidRDefault="00BA32C6" w:rsidP="00951C6E">
      <w:pPr>
        <w:pStyle w:val="NoSpacing"/>
      </w:pPr>
      <w:hyperlink r:id="rId12" w:history="1">
        <w:r w:rsidR="00A23491" w:rsidRPr="007866B7">
          <w:rPr>
            <w:rStyle w:val="Hyperlink"/>
          </w:rPr>
          <w:t>http://studentconduct.unlv.edu/misconduct/policy.html</w:t>
        </w:r>
      </w:hyperlink>
    </w:p>
    <w:p w14:paraId="62803975" w14:textId="77777777" w:rsidR="00A23491" w:rsidRDefault="00A23491" w:rsidP="00951C6E">
      <w:pPr>
        <w:pStyle w:val="NoSpacing"/>
      </w:pPr>
    </w:p>
    <w:p w14:paraId="5DA42838" w14:textId="2E462EF2" w:rsidR="00A23491" w:rsidRDefault="00A23491" w:rsidP="00A23491">
      <w:pPr>
        <w:pStyle w:val="NoSpacing"/>
        <w:jc w:val="right"/>
        <w:rPr>
          <w:rFonts w:eastAsia="Times New Roman" w:cs="Times New Roman"/>
        </w:rPr>
      </w:pPr>
      <w:r>
        <w:rPr>
          <w:rFonts w:eastAsia="Times New Roman" w:cs="Times New Roman"/>
        </w:rPr>
        <w:t>“</w:t>
      </w:r>
      <w:r>
        <w:rPr>
          <w:rStyle w:val="Emphasis"/>
          <w:rFonts w:eastAsia="Times New Roman" w:cs="Times New Roman"/>
        </w:rPr>
        <w:t>This assignment submission is my own, original work</w:t>
      </w:r>
      <w:r>
        <w:rPr>
          <w:rFonts w:eastAsia="Times New Roman" w:cs="Times New Roman"/>
        </w:rPr>
        <w:t>”.</w:t>
      </w:r>
    </w:p>
    <w:p w14:paraId="5583CA29" w14:textId="09B2D50F" w:rsidR="00A23491" w:rsidRDefault="00BA32C6" w:rsidP="00A23491">
      <w:pPr>
        <w:pStyle w:val="NoSpacing"/>
        <w:jc w:val="right"/>
      </w:pPr>
      <w:r>
        <w:rPr>
          <w:rFonts w:eastAsia="Times New Roman" w:cs="Times New Roman"/>
        </w:rPr>
        <w:t>Minsung Cho</w:t>
      </w:r>
    </w:p>
    <w:sectPr w:rsidR="00A23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NSimSun">
    <w:altName w:val="Cambria"/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367D8A"/>
    <w:multiLevelType w:val="multilevel"/>
    <w:tmpl w:val="E9CA9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C096E53"/>
    <w:multiLevelType w:val="hybridMultilevel"/>
    <w:tmpl w:val="66961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srA0NjIyMDMzMjNR0lEKTi0uzszPAykwrAUAfrBB5SwAAAA="/>
  </w:docVars>
  <w:rsids>
    <w:rsidRoot w:val="00951C6E"/>
    <w:rsid w:val="00004C48"/>
    <w:rsid w:val="00090765"/>
    <w:rsid w:val="0014776D"/>
    <w:rsid w:val="00180940"/>
    <w:rsid w:val="001F48AF"/>
    <w:rsid w:val="002563EC"/>
    <w:rsid w:val="002F5044"/>
    <w:rsid w:val="00395290"/>
    <w:rsid w:val="003F4D5A"/>
    <w:rsid w:val="004F4DFB"/>
    <w:rsid w:val="00541CBD"/>
    <w:rsid w:val="0058372E"/>
    <w:rsid w:val="006662F2"/>
    <w:rsid w:val="00691A52"/>
    <w:rsid w:val="00706C41"/>
    <w:rsid w:val="00731E09"/>
    <w:rsid w:val="007C363C"/>
    <w:rsid w:val="007D5127"/>
    <w:rsid w:val="008077AA"/>
    <w:rsid w:val="00900CA5"/>
    <w:rsid w:val="00951C6E"/>
    <w:rsid w:val="009B1632"/>
    <w:rsid w:val="00A23491"/>
    <w:rsid w:val="00A2430F"/>
    <w:rsid w:val="00AB6034"/>
    <w:rsid w:val="00BA32C6"/>
    <w:rsid w:val="00C53995"/>
    <w:rsid w:val="00C635B4"/>
    <w:rsid w:val="00D6186D"/>
    <w:rsid w:val="00E11671"/>
    <w:rsid w:val="00ED4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E469F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8372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51C6E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076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9076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BookTitle">
    <w:name w:val="Book Title"/>
    <w:basedOn w:val="DefaultParagraphFont"/>
    <w:uiPriority w:val="33"/>
    <w:qFormat/>
    <w:rsid w:val="00706C41"/>
    <w:rPr>
      <w:b/>
      <w:bCs/>
      <w:smallCaps/>
      <w:spacing w:val="5"/>
    </w:rPr>
  </w:style>
  <w:style w:type="table" w:styleId="TableGrid">
    <w:name w:val="Table Grid"/>
    <w:basedOn w:val="TableNormal"/>
    <w:uiPriority w:val="59"/>
    <w:rsid w:val="00D61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4DF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DFB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2349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23491"/>
    <w:rPr>
      <w:i/>
      <w:iCs/>
    </w:rPr>
  </w:style>
  <w:style w:type="paragraph" w:styleId="ListParagraph">
    <w:name w:val="List Paragraph"/>
    <w:basedOn w:val="Normal"/>
    <w:uiPriority w:val="34"/>
    <w:qFormat/>
    <w:rsid w:val="00AB603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8372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40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8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0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4954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9586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327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661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226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180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2811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5402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6787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3199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7049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302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8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66435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020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513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86162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724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717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302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5356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3971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147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0502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895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0228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14837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8128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581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094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96988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9548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96808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44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857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108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958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813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7808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910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2681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048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55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473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0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980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8089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99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0974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2972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8971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08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848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49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727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3912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834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854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56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6612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751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861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81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10951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1001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0954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775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453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3282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53148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4390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63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705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4398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1778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543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549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4545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646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194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127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1792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269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426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6666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3898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68572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6740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0743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23476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687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2881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0041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475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329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139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711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509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5292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386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47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11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58604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6291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768501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50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9240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0544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459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6931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4844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958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306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00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0101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66327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625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4661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997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1019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017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528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9642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671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562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5078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7768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96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5382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18501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351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214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808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278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810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4265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640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9693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35669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2389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0801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812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96588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5372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7027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870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716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6472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1939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8906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7418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004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834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8758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119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4000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55767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032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949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764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0354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732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469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51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08102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540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882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7391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67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325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055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9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399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7586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126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129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48338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4868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2702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8325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05361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96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9513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440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433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051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5142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48371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61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9882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0634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9654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453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277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5760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370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3871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155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975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177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782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289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1422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971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363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8966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9218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28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797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394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804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5775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9380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629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6031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51021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7965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9316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620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7551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5472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90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753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9130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2091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775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85699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66824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38931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257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13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7728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403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4996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67722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89897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132">
          <w:marLeft w:val="0"/>
          <w:marRight w:val="-125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6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7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studentconduct.unlv.edu/misconduct/policy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cho-minsung/assignment4a" TargetMode="External"/><Relationship Id="rId11" Type="http://schemas.openxmlformats.org/officeDocument/2006/relationships/hyperlink" Target="https://github.com/cho-minsung/assignment4a" TargetMode="External"/><Relationship Id="rId5" Type="http://schemas.openxmlformats.org/officeDocument/2006/relationships/hyperlink" Target="https://github.com/cho-minsung" TargetMode="External"/><Relationship Id="rId10" Type="http://schemas.openxmlformats.org/officeDocument/2006/relationships/hyperlink" Target="https://www.youtube.com/watch?v=94hKrb4kvf4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679</Words>
  <Characters>387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ltima</dc:creator>
  <cp:lastModifiedBy>Minsung Cho</cp:lastModifiedBy>
  <cp:revision>2</cp:revision>
  <dcterms:created xsi:type="dcterms:W3CDTF">2020-04-05T06:10:00Z</dcterms:created>
  <dcterms:modified xsi:type="dcterms:W3CDTF">2020-04-05T06:10:00Z</dcterms:modified>
</cp:coreProperties>
</file>